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FFBC4" w14:textId="06FBDF65" w:rsidR="00432F81" w:rsidRDefault="00B14431" w:rsidP="00432F81">
      <w:r>
        <w:t>Main.java</w:t>
      </w:r>
    </w:p>
    <w:p w14:paraId="07B5CD2F" w14:textId="648D2CFC" w:rsidR="00B14431" w:rsidRDefault="00B14431" w:rsidP="00432F81"/>
    <w:p w14:paraId="1703A022" w14:textId="0122F100" w:rsidR="00B14431" w:rsidRDefault="00B14431" w:rsidP="00432F81"/>
    <w:p w14:paraId="34844CC4" w14:textId="5281C4C8" w:rsidR="00B14431" w:rsidRDefault="00B14431" w:rsidP="00432F81"/>
    <w:p w14:paraId="10CB55C7" w14:textId="77777777" w:rsidR="00B14431" w:rsidRPr="00B14431" w:rsidRDefault="00B14431" w:rsidP="00B14431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*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Rohan Parikh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Tester lab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29 September 2020 -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*/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/Status update for 7 October 2020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*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sorting is complete, just got to do testing and then let user pick choice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*/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io.BufferedRead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io.Fil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io.FileRead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io.IOExceptio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util.ArrayLis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util.Scann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java.util.concurrent.TimeUni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lass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Main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 Arrays to see if the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has already been used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boolea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void 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main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rg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printing out to make sure the values are starting out as false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// initialize variables and creating array lis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File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String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TempeoryStorage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is for coders firs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String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testersTemperory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is for testers firs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n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in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BufferedReader</w:t>
      </w:r>
      <w:proofErr w:type="spellEnd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Reading file into an array using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bufferreader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l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Fil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C: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User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mpari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Docum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coding projec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Java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Coder Tester Software Design Progra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proofErr w:type="spellStart"/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src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SD_ClassList.txt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BufferedRead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proofErr w:type="spellStart"/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FileRead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valueOf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ready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read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IOException</w:t>
      </w:r>
      <w:proofErr w:type="spellEnd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Messag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Asking user for how many students do they wan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How many students should be in pairs?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||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= 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Sorry, the amount of students you inputted is larger than the students"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in the file. Input a different number.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proofErr w:type="gram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proofErr w:type="spellEnd"/>
      <w:proofErr w:type="gram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Do you want your list to be sorted coders first or testers first? Note: Choose"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 Testers first if you want it sorted by testers. And vice versa. Also, for example,"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 if you pick coders first, they will print then testers first will print with the same"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names.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codersOrTesters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nex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This if statement is coders firs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codersOrTester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toLowerCas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coders firs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Coder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els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testers firs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Tester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 but this time testers firs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Printing testers first now. Will let user know about change.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>"%10S %19S "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rivate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tudentsAllTester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common variable for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random index and inputting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arraylist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value into a string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proofErr w:type="spellStart"/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tudentsAllCoder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common variable for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//random index and inputting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arraylist</w:t>
      </w:r>
      <w:proofErr w:type="spellEnd"/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 xml:space="preserve"> value into a string</w:t>
      </w:r>
      <w:r w:rsidRPr="00B14431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proofErr w:type="spellStart"/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{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B14431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proofErr w:type="spellStart"/>
      <w:r w:rsidRPr="00B14431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B14431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proofErr w:type="spellStart"/>
      <w:r w:rsidRPr="00B14431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proofErr w:type="spellStart"/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proofErr w:type="spellEnd"/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B14431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B1443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B14431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B14431">
        <w:rPr>
          <w:rFonts w:ascii="Courier New" w:eastAsia="Times New Roman" w:hAnsi="Courier New" w:cs="Courier New"/>
          <w:color w:val="89DDFF"/>
          <w:sz w:val="18"/>
          <w:szCs w:val="18"/>
        </w:rPr>
        <w:br/>
        <w:t>}</w:t>
      </w:r>
    </w:p>
    <w:p w14:paraId="5767203B" w14:textId="63A669B0" w:rsidR="00B14431" w:rsidRDefault="00B14431" w:rsidP="00432F81"/>
    <w:p w14:paraId="02318033" w14:textId="400FD049" w:rsidR="00B14431" w:rsidRDefault="00B14431" w:rsidP="00432F81"/>
    <w:p w14:paraId="39B65D5C" w14:textId="24285EED" w:rsidR="00B14431" w:rsidRDefault="00B14431" w:rsidP="00432F81"/>
    <w:p w14:paraId="2B630848" w14:textId="2ADD5A92" w:rsidR="00B14431" w:rsidRDefault="00B14431" w:rsidP="00432F81">
      <w:r>
        <w:t>Output in attached text files because it formats better there</w:t>
      </w:r>
    </w:p>
    <w:p w14:paraId="08E85967" w14:textId="77777777" w:rsidR="00B14431" w:rsidRDefault="00B14431" w:rsidP="00432F81"/>
    <w:sectPr w:rsidR="00B144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0MDUxAjLMzJV0lIJTi4sz8/NACkxqAQjKRnUsAAAA"/>
  </w:docVars>
  <w:rsids>
    <w:rsidRoot w:val="00F72D92"/>
    <w:rsid w:val="0013162C"/>
    <w:rsid w:val="00432F81"/>
    <w:rsid w:val="007142B9"/>
    <w:rsid w:val="00937BC7"/>
    <w:rsid w:val="00961302"/>
    <w:rsid w:val="00B14431"/>
    <w:rsid w:val="00CF26AC"/>
    <w:rsid w:val="00F7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796B"/>
  <w15:chartTrackingRefBased/>
  <w15:docId w15:val="{C6CE284A-FA4F-443F-8D6C-5FA4115E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6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244</Words>
  <Characters>709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7</cp:revision>
  <dcterms:created xsi:type="dcterms:W3CDTF">2020-10-07T17:24:00Z</dcterms:created>
  <dcterms:modified xsi:type="dcterms:W3CDTF">2020-10-18T15:36:00Z</dcterms:modified>
</cp:coreProperties>
</file>